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2EAF" w:rsidRDefault="001625FA" w:rsidP="00BB2EAF">
      <w:pPr>
        <w:spacing w:after="0" w:line="240" w:lineRule="auto"/>
      </w:pPr>
      <w:r>
        <w:t>Compute my grades</w:t>
      </w:r>
    </w:p>
    <w:p w:rsidR="001625FA" w:rsidRDefault="001625FA" w:rsidP="00BB2EAF">
      <w:pPr>
        <w:spacing w:after="0" w:line="240" w:lineRule="auto"/>
      </w:pPr>
      <w:r>
        <w:tab/>
      </w:r>
    </w:p>
    <w:p w:rsidR="001625FA" w:rsidRDefault="001625FA" w:rsidP="00BB2EAF">
      <w:pPr>
        <w:spacing w:after="0" w:line="240" w:lineRule="auto"/>
      </w:pPr>
      <w:r>
        <w:tab/>
        <w:t>Given: 20% labs, 20% Project, 30% midterm, 30% final exam</w:t>
      </w:r>
    </w:p>
    <w:p w:rsidR="001625FA" w:rsidRDefault="001625FA" w:rsidP="00BB2EAF">
      <w:pPr>
        <w:spacing w:after="0" w:line="240" w:lineRule="auto"/>
      </w:pPr>
    </w:p>
    <w:p w:rsidR="001625FA" w:rsidRDefault="001625FA" w:rsidP="00BB2EAF">
      <w:pPr>
        <w:spacing w:after="0" w:line="240" w:lineRule="auto"/>
      </w:pPr>
      <w:r>
        <w:tab/>
      </w:r>
      <w:r w:rsidR="00246FD2" w:rsidRPr="00CF713E">
        <w:rPr>
          <w:noProof/>
          <w:sz w:val="20"/>
          <w:szCs w:val="20"/>
          <w:lang w:val="en-US" w:bidi="he-IL"/>
        </w:rPr>
        <w:drawing>
          <wp:inline distT="0" distB="0" distL="0" distR="0">
            <wp:extent cx="5157470" cy="2524125"/>
            <wp:effectExtent l="0" t="0" r="508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1154" cy="2525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23565" w:rsidRDefault="00423565" w:rsidP="00BB2EAF">
      <w:pPr>
        <w:spacing w:after="0" w:line="240" w:lineRule="auto"/>
      </w:pPr>
    </w:p>
    <w:p w:rsidR="00423565" w:rsidRDefault="00423565" w:rsidP="00BB2EAF">
      <w:pPr>
        <w:spacing w:after="0" w:line="240" w:lineRule="auto"/>
      </w:pPr>
      <w:r>
        <w:tab/>
        <w:t>Write an application that would allow the user to enter his/her grades (labs, projects, and midterm) and the desire grade letter (e.g. A).</w:t>
      </w:r>
      <w:r w:rsidR="0033609A">
        <w:t xml:space="preserve"> Based on the data given by the user, calculate the minimum grade the student should get in the final exam. </w:t>
      </w:r>
    </w:p>
    <w:p w:rsidR="00A93E4A" w:rsidRDefault="00A93E4A" w:rsidP="00A93E4A">
      <w:pPr>
        <w:spacing w:after="0" w:line="240" w:lineRule="auto"/>
        <w:ind w:firstLine="720"/>
      </w:pPr>
    </w:p>
    <w:p w:rsidR="00A93E4A" w:rsidRDefault="00A93E4A" w:rsidP="00A93E4A">
      <w:pPr>
        <w:spacing w:after="0" w:line="240" w:lineRule="auto"/>
        <w:ind w:firstLine="720"/>
      </w:pPr>
      <w:r>
        <w:t>To submit: Compress the project folder and upload to the designated submission box</w:t>
      </w:r>
    </w:p>
    <w:p w:rsidR="00A93E4A" w:rsidRDefault="00A93E4A" w:rsidP="00A93E4A">
      <w:pPr>
        <w:spacing w:after="0" w:line="240" w:lineRule="auto"/>
        <w:ind w:firstLine="720"/>
      </w:pPr>
      <w:r>
        <w:t>Project name: Yourname_Grades</w:t>
      </w:r>
    </w:p>
    <w:p w:rsidR="00A93E4A" w:rsidRDefault="00A93E4A" w:rsidP="00A93E4A">
      <w:pPr>
        <w:spacing w:after="0" w:line="240" w:lineRule="auto"/>
        <w:ind w:firstLine="720"/>
      </w:pPr>
      <w:r>
        <w:t>API 21</w:t>
      </w:r>
    </w:p>
    <w:p w:rsidR="00E6408F" w:rsidRDefault="00E6408F" w:rsidP="00A93E4A">
      <w:pPr>
        <w:spacing w:after="0" w:line="240" w:lineRule="auto"/>
        <w:ind w:firstLine="720"/>
      </w:pPr>
      <w:r>
        <w:t>Don’t select backward compatibility. This will give you more flexibility with the theme</w:t>
      </w:r>
    </w:p>
    <w:sectPr w:rsidR="00E6408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3978" w:rsidRDefault="00DB3978" w:rsidP="00AB1279">
      <w:pPr>
        <w:spacing w:after="0" w:line="240" w:lineRule="auto"/>
      </w:pPr>
      <w:r>
        <w:separator/>
      </w:r>
    </w:p>
  </w:endnote>
  <w:endnote w:type="continuationSeparator" w:id="0">
    <w:p w:rsidR="00DB3978" w:rsidRDefault="00DB3978" w:rsidP="00AB1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187C" w:rsidRDefault="00A0187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5486664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EF2BD3" w:rsidRDefault="00EF2BD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0187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0187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F2BD3" w:rsidRDefault="00EF2BD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187C" w:rsidRDefault="00A0187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3978" w:rsidRDefault="00DB3978" w:rsidP="00AB1279">
      <w:pPr>
        <w:spacing w:after="0" w:line="240" w:lineRule="auto"/>
      </w:pPr>
      <w:r>
        <w:separator/>
      </w:r>
    </w:p>
  </w:footnote>
  <w:footnote w:type="continuationSeparator" w:id="0">
    <w:p w:rsidR="00DB3978" w:rsidRDefault="00DB3978" w:rsidP="00AB1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187C" w:rsidRDefault="00A0187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1279" w:rsidRDefault="00210ADE">
    <w:pPr>
      <w:pStyle w:val="Header"/>
      <w:pBdr>
        <w:bottom w:val="double" w:sz="6" w:space="1" w:color="auto"/>
      </w:pBdr>
    </w:pPr>
    <w:bookmarkStart w:id="0" w:name="_GoBack"/>
    <w:bookmarkEnd w:id="0"/>
    <w:r>
      <w:t>Week 5</w:t>
    </w:r>
    <w:r w:rsidR="00FE56CD">
      <w:t xml:space="preserve"> </w:t>
    </w:r>
    <w:r w:rsidR="004023C7">
      <w:t>–</w:t>
    </w:r>
    <w:r>
      <w:t xml:space="preserve"> </w:t>
    </w:r>
    <w:r w:rsidR="00775402">
      <w:t>Part 2</w:t>
    </w:r>
  </w:p>
  <w:p w:rsidR="00AB1279" w:rsidRDefault="00AB127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187C" w:rsidRDefault="00A0187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36321"/>
    <w:multiLevelType w:val="hybridMultilevel"/>
    <w:tmpl w:val="49D4B3BE"/>
    <w:lvl w:ilvl="0" w:tplc="0A7211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D1937"/>
    <w:multiLevelType w:val="hybridMultilevel"/>
    <w:tmpl w:val="09D6C9F2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14FA5"/>
    <w:multiLevelType w:val="hybridMultilevel"/>
    <w:tmpl w:val="7916DEAE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B425E4A"/>
    <w:multiLevelType w:val="hybridMultilevel"/>
    <w:tmpl w:val="BAFA98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CF4B1F"/>
    <w:multiLevelType w:val="hybridMultilevel"/>
    <w:tmpl w:val="8910BFE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30181C"/>
    <w:multiLevelType w:val="hybridMultilevel"/>
    <w:tmpl w:val="2EF259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EE12B9"/>
    <w:multiLevelType w:val="hybridMultilevel"/>
    <w:tmpl w:val="F5B847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5B6A70"/>
    <w:multiLevelType w:val="hybridMultilevel"/>
    <w:tmpl w:val="6564248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C74D97"/>
    <w:multiLevelType w:val="hybridMultilevel"/>
    <w:tmpl w:val="6F1CEAB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CE375E"/>
    <w:multiLevelType w:val="hybridMultilevel"/>
    <w:tmpl w:val="87347E4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3"/>
  </w:num>
  <w:num w:numId="5">
    <w:abstractNumId w:val="1"/>
  </w:num>
  <w:num w:numId="6">
    <w:abstractNumId w:val="8"/>
  </w:num>
  <w:num w:numId="7">
    <w:abstractNumId w:val="4"/>
  </w:num>
  <w:num w:numId="8">
    <w:abstractNumId w:val="2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0NDA2NbM0MjQ3sjRW0lEKTi0uzszPAykwqgUA1UboACwAAAA="/>
  </w:docVars>
  <w:rsids>
    <w:rsidRoot w:val="00640F8A"/>
    <w:rsid w:val="00016F6C"/>
    <w:rsid w:val="00037BC6"/>
    <w:rsid w:val="00041856"/>
    <w:rsid w:val="00063325"/>
    <w:rsid w:val="0007651E"/>
    <w:rsid w:val="000A2458"/>
    <w:rsid w:val="000D0F1D"/>
    <w:rsid w:val="00101CC1"/>
    <w:rsid w:val="001049AD"/>
    <w:rsid w:val="00106870"/>
    <w:rsid w:val="00111AD1"/>
    <w:rsid w:val="0013453E"/>
    <w:rsid w:val="00160333"/>
    <w:rsid w:val="001625FA"/>
    <w:rsid w:val="001807E1"/>
    <w:rsid w:val="001B08F6"/>
    <w:rsid w:val="001B377C"/>
    <w:rsid w:val="001C18B0"/>
    <w:rsid w:val="00210ADE"/>
    <w:rsid w:val="00211A4E"/>
    <w:rsid w:val="0023722A"/>
    <w:rsid w:val="00246FD2"/>
    <w:rsid w:val="0027740B"/>
    <w:rsid w:val="002A0C4B"/>
    <w:rsid w:val="002E64A0"/>
    <w:rsid w:val="002F08F6"/>
    <w:rsid w:val="003023BF"/>
    <w:rsid w:val="0032296A"/>
    <w:rsid w:val="0033609A"/>
    <w:rsid w:val="0036306E"/>
    <w:rsid w:val="003A2345"/>
    <w:rsid w:val="003A7EED"/>
    <w:rsid w:val="003C5029"/>
    <w:rsid w:val="004023C7"/>
    <w:rsid w:val="00423565"/>
    <w:rsid w:val="0047128B"/>
    <w:rsid w:val="004A701A"/>
    <w:rsid w:val="00504300"/>
    <w:rsid w:val="00505C41"/>
    <w:rsid w:val="0055488B"/>
    <w:rsid w:val="00555632"/>
    <w:rsid w:val="00597378"/>
    <w:rsid w:val="005A4E3D"/>
    <w:rsid w:val="005A54E4"/>
    <w:rsid w:val="005B0A00"/>
    <w:rsid w:val="005B65AC"/>
    <w:rsid w:val="00607505"/>
    <w:rsid w:val="00640F8A"/>
    <w:rsid w:val="00650CCF"/>
    <w:rsid w:val="00651F48"/>
    <w:rsid w:val="00676FE9"/>
    <w:rsid w:val="006952A8"/>
    <w:rsid w:val="006B0973"/>
    <w:rsid w:val="006E3C4C"/>
    <w:rsid w:val="00723392"/>
    <w:rsid w:val="00763A85"/>
    <w:rsid w:val="00775402"/>
    <w:rsid w:val="007D3A3D"/>
    <w:rsid w:val="0082543A"/>
    <w:rsid w:val="0087236D"/>
    <w:rsid w:val="00896F73"/>
    <w:rsid w:val="008C4C4B"/>
    <w:rsid w:val="008E4BF0"/>
    <w:rsid w:val="00952009"/>
    <w:rsid w:val="00962EAB"/>
    <w:rsid w:val="009936A7"/>
    <w:rsid w:val="009A2E33"/>
    <w:rsid w:val="009F07C7"/>
    <w:rsid w:val="00A0187C"/>
    <w:rsid w:val="00A06388"/>
    <w:rsid w:val="00A14543"/>
    <w:rsid w:val="00A21526"/>
    <w:rsid w:val="00A257D2"/>
    <w:rsid w:val="00A37FDD"/>
    <w:rsid w:val="00A51BAD"/>
    <w:rsid w:val="00A51FF4"/>
    <w:rsid w:val="00A81DEA"/>
    <w:rsid w:val="00A93E4A"/>
    <w:rsid w:val="00A96707"/>
    <w:rsid w:val="00AB0FA2"/>
    <w:rsid w:val="00AB1279"/>
    <w:rsid w:val="00AE6D89"/>
    <w:rsid w:val="00B051C3"/>
    <w:rsid w:val="00B06A7A"/>
    <w:rsid w:val="00B07E40"/>
    <w:rsid w:val="00B76707"/>
    <w:rsid w:val="00B80ED1"/>
    <w:rsid w:val="00BA3126"/>
    <w:rsid w:val="00BB2EAF"/>
    <w:rsid w:val="00BE766D"/>
    <w:rsid w:val="00C02EDA"/>
    <w:rsid w:val="00C26987"/>
    <w:rsid w:val="00C27205"/>
    <w:rsid w:val="00C30C98"/>
    <w:rsid w:val="00C77FD0"/>
    <w:rsid w:val="00C853A6"/>
    <w:rsid w:val="00D03F8A"/>
    <w:rsid w:val="00D305E4"/>
    <w:rsid w:val="00D323D3"/>
    <w:rsid w:val="00D41AF0"/>
    <w:rsid w:val="00D84A79"/>
    <w:rsid w:val="00DB2DB3"/>
    <w:rsid w:val="00DB3978"/>
    <w:rsid w:val="00DB70E0"/>
    <w:rsid w:val="00DC25CF"/>
    <w:rsid w:val="00DD53DE"/>
    <w:rsid w:val="00DF775B"/>
    <w:rsid w:val="00E016DB"/>
    <w:rsid w:val="00E6408F"/>
    <w:rsid w:val="00EA6D40"/>
    <w:rsid w:val="00ED141C"/>
    <w:rsid w:val="00EF2BD3"/>
    <w:rsid w:val="00F26177"/>
    <w:rsid w:val="00F30CA4"/>
    <w:rsid w:val="00F760EE"/>
    <w:rsid w:val="00FA160B"/>
    <w:rsid w:val="00FD5D11"/>
    <w:rsid w:val="00FE2DAF"/>
    <w:rsid w:val="00FE5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1A97C2-D3B9-44C3-B6A0-149AA9F70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402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279"/>
  </w:style>
  <w:style w:type="paragraph" w:styleId="Footer">
    <w:name w:val="footer"/>
    <w:basedOn w:val="Normal"/>
    <w:link w:val="FooterChar"/>
    <w:uiPriority w:val="99"/>
    <w:unhideWhenUsed/>
    <w:rsid w:val="00AB1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279"/>
  </w:style>
  <w:style w:type="character" w:styleId="Hyperlink">
    <w:name w:val="Hyperlink"/>
    <w:basedOn w:val="DefaultParagraphFont"/>
    <w:uiPriority w:val="99"/>
    <w:unhideWhenUsed/>
    <w:rsid w:val="00AB127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B1279"/>
    <w:pPr>
      <w:ind w:left="720"/>
      <w:contextualSpacing/>
    </w:pPr>
  </w:style>
  <w:style w:type="table" w:styleId="TableGrid">
    <w:name w:val="Table Grid"/>
    <w:basedOn w:val="TableNormal"/>
    <w:uiPriority w:val="39"/>
    <w:rsid w:val="00BA31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88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chiong</dc:creator>
  <cp:keywords/>
  <dc:description/>
  <cp:lastModifiedBy>superadmin</cp:lastModifiedBy>
  <cp:revision>21</cp:revision>
  <dcterms:created xsi:type="dcterms:W3CDTF">2017-06-04T17:17:00Z</dcterms:created>
  <dcterms:modified xsi:type="dcterms:W3CDTF">2017-06-16T18:14:00Z</dcterms:modified>
</cp:coreProperties>
</file>